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ＭＳ 明朝" w:hAnsi="Times New Roman" w:cs="Times New Roman"/>
          <w:color w:val="D0CECE" w:themeColor="background2" w:themeShade="E6"/>
          <w:sz w:val="16"/>
          <w:szCs w:val="16"/>
        </w:rPr>
        <w:id w:val="-775086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781256F" w14:textId="22A17D3F" w:rsidR="00B357E8" w:rsidRPr="00B62B7B" w:rsidRDefault="00B62B7B" w:rsidP="00B357E8">
          <w:pPr>
            <w:spacing w:line="180" w:lineRule="exact"/>
            <w:rPr>
              <w:rFonts w:ascii="Times New Roman" w:eastAsia="ＭＳ 明朝" w:hAnsi="Times New Roman" w:cs="Times New Roman"/>
              <w:b/>
              <w:color w:val="D0CECE" w:themeColor="background2" w:themeShade="E6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 w:hint="eastAsia"/>
              <w:color w:val="D0CECE" w:themeColor="background2" w:themeShade="E6"/>
              <w:sz w:val="16"/>
              <w:szCs w:val="16"/>
            </w:rPr>
            <w:t>この１行は使用しないでください。</w:t>
          </w:r>
          <w:r>
            <w:rPr>
              <w:rFonts w:ascii="Times New Roman" w:eastAsia="ＭＳ 明朝" w:hAnsi="Times New Roman" w:cs="Times New Roman" w:hint="eastAsia"/>
              <w:color w:val="D0CECE" w:themeColor="background2" w:themeShade="E6"/>
              <w:sz w:val="16"/>
              <w:szCs w:val="16"/>
            </w:rPr>
            <w:t>P</w:t>
          </w:r>
          <w:r>
            <w:rPr>
              <w:rFonts w:ascii="Times New Roman" w:eastAsia="ＭＳ 明朝" w:hAnsi="Times New Roman" w:cs="Times New Roman"/>
              <w:color w:val="D0CECE" w:themeColor="background2" w:themeShade="E6"/>
              <w:sz w:val="16"/>
              <w:szCs w:val="16"/>
            </w:rPr>
            <w:t>lease d</w:t>
          </w:r>
          <w:r w:rsidRPr="00B62B7B">
            <w:rPr>
              <w:rFonts w:ascii="Times New Roman" w:eastAsia="ＭＳ 明朝" w:hAnsi="Times New Roman" w:cs="Times New Roman"/>
              <w:color w:val="D0CECE" w:themeColor="background2" w:themeShade="E6"/>
              <w:sz w:val="16"/>
              <w:szCs w:val="16"/>
            </w:rPr>
            <w:t>o not use this line.</w:t>
          </w:r>
        </w:p>
        <w:p w14:paraId="308600CC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b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noProof/>
              <w:sz w:val="16"/>
              <w:szCs w:val="16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7135C0" wp14:editId="0A27F5DD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-635</wp:posOffset>
                    </wp:positionV>
                    <wp:extent cx="2987637" cy="0"/>
                    <wp:effectExtent l="0" t="0" r="22860" b="19050"/>
                    <wp:wrapNone/>
                    <wp:docPr id="26" name="直線コネクタ 2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2987637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49267E8" id="直線コネクタ 26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05pt" to="235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" strokecolor="black [3200]" strokeweight=".5pt">
                    <v:stroke joinstyle="miter"/>
                  </v:line>
                </w:pict>
              </mc:Fallback>
            </mc:AlternateConten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 xml:space="preserve">English title of presentation (Font: Times New Roman, Font-size: 8 </w:t>
          </w:r>
          <w:proofErr w:type="spellStart"/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pt</w:t>
          </w:r>
          <w:proofErr w:type="spellEnd"/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, bold)</w:t>
          </w:r>
        </w:p>
        <w:p w14:paraId="1FD95420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b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日本語演題名（日本語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: MS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明朝体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 xml:space="preserve">, 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英数字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: Times New Roman, 8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ポイント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 xml:space="preserve">, 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太字）</w:t>
          </w:r>
          <w:r w:rsidRPr="00B62B7B">
            <w:rPr>
              <w:rFonts w:ascii="Times New Roman" w:eastAsia="ＭＳ 明朝" w:hAnsi="Times New Roman" w:cs="Times New Roman"/>
              <w:b/>
              <w:sz w:val="16"/>
              <w:szCs w:val="16"/>
            </w:rPr>
            <w:t>*Japanese title is optional</w:t>
          </w:r>
        </w:p>
        <w:p w14:paraId="6F7D0412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</w:p>
        <w:p w14:paraId="2A122C70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○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太郎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  <w:vertAlign w:val="superscript"/>
            </w:rPr>
            <w:t>1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花子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  <w:vertAlign w:val="superscript"/>
            </w:rPr>
            <w:t>2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生物一郎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  <w:vertAlign w:val="superscript"/>
            </w:rPr>
            <w:t>1,2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（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Name, multiple affiliation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）</w:t>
          </w:r>
        </w:p>
        <w:p w14:paraId="163F8EF2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○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太郎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  <w:vertAlign w:val="superscript"/>
            </w:rPr>
            <w:t>1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花子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  <w:vertAlign w:val="superscript"/>
            </w:rPr>
            <w:t>1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生物一郎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  <w:vertAlign w:val="superscript"/>
            </w:rPr>
            <w:t>1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（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Name, single affiliation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）</w:t>
          </w:r>
        </w:p>
        <w:p w14:paraId="1F5B8D9E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*○: Presenter</w:t>
          </w:r>
        </w:p>
        <w:p w14:paraId="1654A69D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</w:p>
        <w:p w14:paraId="4888A210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1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大学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研究室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2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生物大学（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Multiple affiliation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）</w:t>
          </w:r>
        </w:p>
        <w:p w14:paraId="3CBE0F29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1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大学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時間研究室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（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Single affiliation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）</w:t>
          </w:r>
        </w:p>
        <w:p w14:paraId="62587F72" w14:textId="77777777" w:rsidR="00B357E8" w:rsidRPr="00B62B7B" w:rsidRDefault="00B357E8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</w:p>
        <w:p w14:paraId="781E134D" w14:textId="77777777" w:rsidR="00B357E8" w:rsidRPr="00B62B7B" w:rsidRDefault="00B357E8" w:rsidP="00D5667C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本研究では、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○○○○○○○○○○○○○○○○○○○○○○○○○○○○○○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。</w:t>
          </w:r>
        </w:p>
        <w:p w14:paraId="34D7577A" w14:textId="02D47B49" w:rsidR="00B357E8" w:rsidRPr="00B62B7B" w:rsidRDefault="00B357E8" w:rsidP="00D5667C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抄録本文は日本語もしくは英語で、</w:t>
          </w:r>
          <w:r w:rsidR="00D5667C" w:rsidRPr="00B62B7B">
            <w:rPr>
              <w:rFonts w:ascii="Times New Roman" w:eastAsia="ＭＳ 明朝" w:hAnsi="Times New Roman" w:cs="Times New Roman"/>
              <w:sz w:val="16"/>
              <w:szCs w:val="16"/>
            </w:rPr>
            <w:t>このテンプレートファイル</w:t>
          </w:r>
          <w:r w:rsidR="00D5667C" w:rsidRPr="00B62B7B">
            <w:rPr>
              <w:rFonts w:ascii="Times New Roman" w:eastAsia="ＭＳ 明朝" w:hAnsi="Times New Roman" w:cs="Times New Roman"/>
              <w:sz w:val="16"/>
              <w:szCs w:val="16"/>
            </w:rPr>
            <w:t>1</w:t>
          </w:r>
          <w:r w:rsidR="00D5667C" w:rsidRPr="00B62B7B">
            <w:rPr>
              <w:rFonts w:ascii="Times New Roman" w:eastAsia="ＭＳ 明朝" w:hAnsi="Times New Roman" w:cs="Times New Roman"/>
              <w:sz w:val="16"/>
              <w:szCs w:val="16"/>
            </w:rPr>
            <w:t>ページ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に収まるように作成してください。</w:t>
          </w:r>
          <w:r w:rsidR="00D5667C" w:rsidRPr="00B62B7B">
            <w:rPr>
              <w:rFonts w:ascii="Times New Roman" w:eastAsia="ＭＳ 明朝" w:hAnsi="Times New Roman" w:cs="Times New Roman"/>
              <w:sz w:val="16"/>
              <w:szCs w:val="16"/>
            </w:rPr>
            <w:t>余白や行間の設定は変更しないでください。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図表や写真は使用できません。</w:t>
          </w:r>
        </w:p>
        <w:p w14:paraId="4443A961" w14:textId="070EE59D" w:rsidR="00B357E8" w:rsidRPr="00B62B7B" w:rsidRDefault="00B357E8" w:rsidP="00B357E8">
          <w:pPr>
            <w:spacing w:line="180" w:lineRule="exact"/>
            <w:ind w:firstLineChars="50" w:firstLine="80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日本語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: MS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明朝体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,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英数字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: Times New Roman,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フォントサイズ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: 8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ポイント。ファイル名は、「発表者の氏名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.docx (doc)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>」としてください。</w:t>
          </w:r>
          <w:r w:rsidR="00CC1B49">
            <w:rPr>
              <w:rFonts w:ascii="Times New Roman" w:eastAsia="ＭＳ 明朝" w:hAnsi="Times New Roman" w:cs="Times New Roman"/>
              <w:sz w:val="16"/>
              <w:szCs w:val="16"/>
            </w:rPr>
            <w:t>(You can remove this Japanese explanation.)</w:t>
          </w:r>
        </w:p>
        <w:p w14:paraId="72C5C1B5" w14:textId="77777777" w:rsidR="00B357E8" w:rsidRPr="00B62B7B" w:rsidRDefault="00B357E8" w:rsidP="00D5667C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</w:p>
        <w:p w14:paraId="27A523EF" w14:textId="3F795EB9" w:rsidR="00B357E8" w:rsidRPr="00B62B7B" w:rsidRDefault="00B357E8" w:rsidP="00D5667C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Please prepare your abstract </w:t>
          </w:r>
          <w:r w:rsidR="00D5667C"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to fit within one page of this template file. Please do not change the margins or line spacing. 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Figures or photos cannot be used. Font: Times New Roman, 8 points. File name: </w:t>
          </w:r>
          <w:r w:rsidR="00804B7A" w:rsidRPr="00B62B7B">
            <w:rPr>
              <w:rFonts w:ascii="Times New Roman" w:eastAsia="ＭＳ 明朝" w:hAnsi="Times New Roman" w:cs="Times New Roman"/>
              <w:sz w:val="16"/>
              <w:szCs w:val="16"/>
            </w:rPr>
            <w:t>Presenter’s</w:t>
          </w:r>
          <w:r w:rsidRPr="00B62B7B">
            <w:rPr>
              <w:rFonts w:ascii="Times New Roman" w:eastAsia="ＭＳ 明朝" w:hAnsi="Times New Roman" w:cs="Times New Roman"/>
              <w:sz w:val="16"/>
              <w:szCs w:val="16"/>
            </w:rPr>
            <w:t xml:space="preserve"> name.docx (doc). </w:t>
          </w:r>
        </w:p>
        <w:p w14:paraId="0EAB9A8E" w14:textId="77777777" w:rsidR="00B357E8" w:rsidRPr="00B62B7B" w:rsidRDefault="00FA2E79" w:rsidP="00B357E8">
          <w:pPr>
            <w:spacing w:line="180" w:lineRule="exact"/>
            <w:rPr>
              <w:rFonts w:ascii="Times New Roman" w:eastAsia="ＭＳ 明朝" w:hAnsi="Times New Roman" w:cs="Times New Roman"/>
              <w:sz w:val="16"/>
              <w:szCs w:val="16"/>
            </w:rPr>
          </w:pPr>
        </w:p>
      </w:sdtContent>
    </w:sdt>
    <w:p w14:paraId="6854F8AC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1ED4DC71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67199B7D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5C6EEC57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266DAEF5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58DDAF50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4B9B86C0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288D42CD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4E487E26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4E1C632D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32159A5A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01CF42D8" w14:textId="77777777" w:rsidR="00B357E8" w:rsidRPr="00B62B7B" w:rsidRDefault="00B357E8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p w14:paraId="26C7D2F5" w14:textId="55DE4B48" w:rsidR="00AD1BD2" w:rsidRPr="00B62B7B" w:rsidRDefault="00FA2E79" w:rsidP="00B357E8">
      <w:pPr>
        <w:spacing w:line="180" w:lineRule="exact"/>
        <w:rPr>
          <w:rFonts w:ascii="Times New Roman" w:eastAsia="ＭＳ 明朝" w:hAnsi="Times New Roman" w:cs="Times New Roman"/>
          <w:sz w:val="16"/>
          <w:szCs w:val="16"/>
        </w:rPr>
      </w:pPr>
    </w:p>
    <w:sectPr w:rsidR="00AD1BD2" w:rsidRPr="00B62B7B" w:rsidSect="00B357E8">
      <w:pgSz w:w="5953" w:h="8391" w:code="70"/>
      <w:pgMar w:top="568" w:right="708" w:bottom="567" w:left="56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jMxtjSztDQ1N7FU0lEKTi0uzszPAykwrgUAy4bWdywAAAA="/>
  </w:docVars>
  <w:rsids>
    <w:rsidRoot w:val="00B357E8"/>
    <w:rsid w:val="001A7ACE"/>
    <w:rsid w:val="006A0EA7"/>
    <w:rsid w:val="00804B7A"/>
    <w:rsid w:val="00B357E8"/>
    <w:rsid w:val="00B62B7B"/>
    <w:rsid w:val="00CC1B49"/>
    <w:rsid w:val="00D5667C"/>
    <w:rsid w:val="00FA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CAAB717"/>
  <w15:chartTrackingRefBased/>
  <w15:docId w15:val="{5C0F5D79-C0FD-457A-9A69-335B69F7B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出　晃士</dc:creator>
  <cp:keywords/>
  <dc:description/>
  <cp:lastModifiedBy>Hiroki TAKEKATA</cp:lastModifiedBy>
  <cp:revision>2</cp:revision>
  <dcterms:created xsi:type="dcterms:W3CDTF">2021-06-02T00:14:00Z</dcterms:created>
  <dcterms:modified xsi:type="dcterms:W3CDTF">2021-06-02T00:14:00Z</dcterms:modified>
</cp:coreProperties>
</file>